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20EA6F85" w14:textId="77777777" w:rsidR="0060451E" w:rsidRPr="0060451E" w:rsidRDefault="0060451E" w:rsidP="0060451E">
      <w:pPr>
        <w:pStyle w:val="1"/>
        <w:ind w:firstLine="720"/>
        <w:jc w:val="center"/>
        <w:rPr>
          <w:noProof/>
          <w:lang w:val="bg-BG"/>
        </w:rPr>
      </w:pPr>
      <w:bookmarkStart w:id="0" w:name="_GoBack"/>
      <w:bookmarkEnd w:id="0"/>
      <w:r w:rsidRPr="0060451E">
        <w:rPr>
          <w:noProof/>
        </w:rPr>
        <w:t>Lab: Arrays</w:t>
      </w:r>
    </w:p>
    <w:p w14:paraId="5CC4FD08" w14:textId="485DEF2D" w:rsidR="0060451E" w:rsidRPr="0060451E" w:rsidRDefault="0060451E" w:rsidP="0060451E">
      <w:pPr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Pr="00C91B6E">
          <w:rPr>
            <w:rStyle w:val="a9"/>
            <w:noProof/>
          </w:rPr>
          <w:t>"C#  Fundamentals" course @ SoftUni</w:t>
        </w:r>
      </w:hyperlink>
      <w:r w:rsidRPr="0060451E">
        <w:rPr>
          <w:rStyle w:val="a9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a9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76695E">
        <w:rPr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60451E">
        <w:rPr>
          <w:rStyle w:val="ab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2CD37BAF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ab"/>
          <w:noProof/>
        </w:rPr>
        <w:t xml:space="preserve">array of </w:t>
      </w:r>
      <w:r w:rsidR="00B86DAF">
        <w:rPr>
          <w:rStyle w:val="ab"/>
          <w:noProof/>
        </w:rPr>
        <w:t xml:space="preserve">an </w:t>
      </w:r>
      <w:r w:rsidRPr="0060451E">
        <w:rPr>
          <w:rStyle w:val="ab"/>
          <w:noProof/>
        </w:rPr>
        <w:t>integer</w:t>
      </w:r>
      <w:r w:rsidRPr="0060451E">
        <w:rPr>
          <w:noProof/>
        </w:rPr>
        <w:t xml:space="preserve"> with </w:t>
      </w:r>
      <w:r w:rsidRPr="0060451E">
        <w:rPr>
          <w:rStyle w:val="ab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60451E">
        <w:rPr>
          <w:rStyle w:val="ab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ab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ab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483CC69C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B86DAF">
        <w:rPr>
          <w:noProof/>
        </w:rPr>
        <w:t>,</w:t>
      </w:r>
      <w:r w:rsidRPr="0060451E">
        <w:rPr>
          <w:noProof/>
        </w:rPr>
        <w:t xml:space="preserve"> and print the output as in the examples:</w:t>
      </w:r>
    </w:p>
    <w:p w14:paraId="2338EACB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45E59CFB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Pr="006C6FCA">
        <w:rPr>
          <w:b/>
          <w:bCs/>
          <w:noProof/>
        </w:rPr>
        <w:t>S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Sum Even Numbers</w:t>
      </w:r>
    </w:p>
    <w:p w14:paraId="4D19776F" w14:textId="77777777" w:rsidR="00CA5ADD" w:rsidRDefault="00CA5ADD" w:rsidP="0060451E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2 + 4 + 6 = 12</w:t>
            </w:r>
          </w:p>
          <w:p w14:paraId="755D9A9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1 + 3 + 5 = 9</w:t>
            </w:r>
          </w:p>
          <w:p w14:paraId="230088F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0</w:t>
            </w:r>
          </w:p>
          <w:p w14:paraId="744C3A0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3 + 5 + 7 + 9 = 24</w:t>
            </w:r>
          </w:p>
          <w:p w14:paraId="2B5B044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2 + 4 + 6 + 8 + 10 = 30</w:t>
            </w:r>
          </w:p>
          <w:p w14:paraId="085D1C9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0</w:t>
            </w:r>
          </w:p>
          <w:p w14:paraId="771EC8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the current number – if it is even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0B15F877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>
        <w:rPr>
          <w:noProof/>
        </w:rPr>
        <w:t xml:space="preserve"> 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 xml:space="preserve">If the arrays are identical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3446A13B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.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A5A79" w14:textId="278E9DFB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000D97EC" w14:textId="77777777" w:rsidR="0060451E" w:rsidRPr="0060451E" w:rsidRDefault="0060451E" w:rsidP="0060451E">
      <w:pPr>
        <w:rPr>
          <w:noProof/>
          <w:lang w:val="bg-BG"/>
        </w:rPr>
      </w:pP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FC7826">
      <w:pPr>
        <w:pStyle w:val="ac"/>
        <w:numPr>
          <w:ilvl w:val="0"/>
          <w:numId w:val="41"/>
        </w:numPr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60451E">
      <w:pPr>
        <w:pStyle w:val="ac"/>
        <w:numPr>
          <w:ilvl w:val="0"/>
          <w:numId w:val="41"/>
        </w:numPr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60451E">
      <w:pPr>
        <w:pStyle w:val="Code"/>
        <w:numPr>
          <w:ilvl w:val="1"/>
          <w:numId w:val="41"/>
        </w:numPr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60451E">
      <w:pPr>
        <w:pStyle w:val="Code"/>
        <w:numPr>
          <w:ilvl w:val="0"/>
          <w:numId w:val="41"/>
        </w:numPr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0B50900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2CF63" w14:textId="77777777" w:rsidR="0060451E" w:rsidRPr="0060451E" w:rsidRDefault="0060451E" w:rsidP="0060451E">
      <w:pPr>
        <w:spacing w:before="0" w:after="200"/>
        <w:rPr>
          <w:noProof/>
          <w:lang w:val="bg-BG"/>
        </w:rPr>
      </w:pPr>
    </w:p>
    <w:p w14:paraId="592EBD29" w14:textId="51658AA2" w:rsidR="00640502" w:rsidRPr="0060451E" w:rsidRDefault="00640502" w:rsidP="0060451E">
      <w:pPr>
        <w:rPr>
          <w:lang w:val="bg-BG"/>
        </w:rPr>
      </w:pP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C12D8" w14:textId="77777777" w:rsidR="00C71091" w:rsidRDefault="00C71091" w:rsidP="008068A2">
      <w:pPr>
        <w:spacing w:after="0" w:line="240" w:lineRule="auto"/>
      </w:pPr>
      <w:r>
        <w:separator/>
      </w:r>
    </w:p>
  </w:endnote>
  <w:endnote w:type="continuationSeparator" w:id="0">
    <w:p w14:paraId="2D45DC18" w14:textId="77777777" w:rsidR="00C71091" w:rsidRDefault="00C710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FB5C2" w14:textId="77777777" w:rsidR="00C71091" w:rsidRDefault="00C71091" w:rsidP="008068A2">
      <w:pPr>
        <w:spacing w:after="0" w:line="240" w:lineRule="auto"/>
      </w:pPr>
      <w:r>
        <w:separator/>
      </w:r>
    </w:p>
  </w:footnote>
  <w:footnote w:type="continuationSeparator" w:id="0">
    <w:p w14:paraId="709AC4BA" w14:textId="77777777" w:rsidR="00C71091" w:rsidRDefault="00C710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8"/>
  </w:num>
  <w:num w:numId="40">
    <w:abstractNumId w:val="22"/>
  </w:num>
  <w:num w:numId="41">
    <w:abstractNumId w:val="21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2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301566"/>
    <w:rsid w:val="00305122"/>
    <w:rsid w:val="003230CF"/>
    <w:rsid w:val="0033212E"/>
    <w:rsid w:val="0033490F"/>
    <w:rsid w:val="003364C6"/>
    <w:rsid w:val="003467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6BFB"/>
    <w:rsid w:val="003F1864"/>
    <w:rsid w:val="0041081C"/>
    <w:rsid w:val="004311CA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4079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F7C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89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091"/>
    <w:rsid w:val="00C82862"/>
    <w:rsid w:val="00C84E4D"/>
    <w:rsid w:val="00C91B6E"/>
    <w:rsid w:val="00CA2FD0"/>
    <w:rsid w:val="00CA5ADD"/>
    <w:rsid w:val="00CB509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09CE8E-B014-4CB9-A74D-AB8E0AF9F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28</cp:revision>
  <cp:lastPrinted>2015-10-26T22:35:00Z</cp:lastPrinted>
  <dcterms:created xsi:type="dcterms:W3CDTF">2019-11-12T12:29:00Z</dcterms:created>
  <dcterms:modified xsi:type="dcterms:W3CDTF">2022-07-14T06:42:00Z</dcterms:modified>
  <cp:category>programming; education; software engineering; software development</cp:category>
</cp:coreProperties>
</file>